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47E29" w:rsidRDefault="00647E29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 Query</w:t>
                            </w:r>
                          </w:p>
                          <w:p w:rsidR="002F2055" w:rsidRPr="00040858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647E29" w:rsidRDefault="00647E29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 Query</w:t>
                      </w:r>
                    </w:p>
                    <w:p w:rsidR="002F2055" w:rsidRPr="00040858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1131FD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</w:t>
                            </w:r>
                            <w:r w:rsidR="00040858"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</w:t>
                            </w:r>
                            <w:r w:rsidR="003C21B4">
                              <w:rPr>
                                <w:b/>
                                <w:color w:val="0066FF"/>
                                <w:sz w:val="40"/>
                              </w:rPr>
                              <w:t>B</w:t>
                            </w:r>
                            <w:r w:rsidR="000242D5">
                              <w:rPr>
                                <w:b/>
                                <w:color w:val="0066FF"/>
                                <w:sz w:val="40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1131FD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</w:t>
                      </w:r>
                      <w:r w:rsidR="00040858" w:rsidRPr="007459BD">
                        <w:rPr>
                          <w:b/>
                          <w:color w:val="0066FF"/>
                          <w:sz w:val="40"/>
                        </w:rPr>
                        <w:t>M</w:t>
                      </w:r>
                      <w:r w:rsidR="003C21B4">
                        <w:rPr>
                          <w:b/>
                          <w:color w:val="0066FF"/>
                          <w:sz w:val="40"/>
                        </w:rPr>
                        <w:t>B</w:t>
                      </w:r>
                      <w:r w:rsidR="000242D5">
                        <w:rPr>
                          <w:b/>
                          <w:color w:val="0066FF"/>
                          <w:sz w:val="40"/>
                        </w:rPr>
                        <w:t>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647E29" w:rsidP="008F7706">
                            <w:pPr>
                              <w:ind w:left="180"/>
                            </w:pPr>
                            <w:r>
                              <w:t>Display the current quantities and value of material(s) in invento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647E29" w:rsidP="008F7706">
                      <w:pPr>
                        <w:ind w:left="180"/>
                      </w:pPr>
                      <w:r>
                        <w:t>Display the current quantities and value of material(s) in inventory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2C2335" w:rsidRDefault="00040858" w:rsidP="002C2335">
                            <w:pPr>
                              <w:jc w:val="center"/>
                              <w:rPr>
                                <w:b/>
                              </w:rPr>
                            </w:pPr>
                            <w:bookmarkStart w:id="1" w:name="_Hlk25578358"/>
                            <w:r w:rsidRPr="002C2335">
                              <w:rPr>
                                <w:b/>
                              </w:rPr>
                              <w:t xml:space="preserve">Material </w:t>
                            </w:r>
                            <w:r w:rsidR="00647E29" w:rsidRPr="002C2335">
                              <w:rPr>
                                <w:b/>
                              </w:rPr>
                              <w:t>Groups</w:t>
                            </w:r>
                          </w:p>
                          <w:p w:rsidR="00647E29" w:rsidRPr="002C2335" w:rsidRDefault="00647E29" w:rsidP="002C2335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 w:rsidRPr="002C2335">
                              <w:rPr>
                                <w:sz w:val="20"/>
                                <w:szCs w:val="12"/>
                              </w:rPr>
                              <w:t>(Common)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A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Allison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B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atterie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BD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earing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BF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elt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C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Caterpillar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CP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Cummin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DE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Dodge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DH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Detroit Diesel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EE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Filter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FE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Ford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FQ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Freightliner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GN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GM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IB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International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MBA=</w:t>
                            </w:r>
                            <w:r>
                              <w:tab/>
                              <w:t>Mercede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SAA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Seal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150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Tire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180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us Chassis</w:t>
                            </w:r>
                          </w:p>
                          <w:p w:rsidR="00647E29" w:rsidRDefault="00647E29" w:rsidP="00647E29">
                            <w:pPr>
                              <w:pStyle w:val="ListParagraph"/>
                              <w:tabs>
                                <w:tab w:val="left" w:pos="900"/>
                                <w:tab w:val="left" w:pos="1170"/>
                              </w:tabs>
                              <w:ind w:left="360"/>
                            </w:pPr>
                            <w:r>
                              <w:t>181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Bus Body</w:t>
                            </w:r>
                          </w:p>
                          <w:bookmarkEnd w:id="1"/>
                          <w:p w:rsidR="00647E29" w:rsidRPr="00ED6C04" w:rsidRDefault="00647E29" w:rsidP="00647E29">
                            <w:pPr>
                              <w:pStyle w:val="ListParagraph"/>
                              <w:ind w:left="360"/>
                            </w:pP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2C2335" w:rsidRDefault="00040858" w:rsidP="002C2335">
                      <w:pPr>
                        <w:jc w:val="center"/>
                        <w:rPr>
                          <w:b/>
                        </w:rPr>
                      </w:pPr>
                      <w:bookmarkStart w:id="2" w:name="_Hlk25578358"/>
                      <w:r w:rsidRPr="002C2335">
                        <w:rPr>
                          <w:b/>
                        </w:rPr>
                        <w:t xml:space="preserve">Material </w:t>
                      </w:r>
                      <w:r w:rsidR="00647E29" w:rsidRPr="002C2335">
                        <w:rPr>
                          <w:b/>
                        </w:rPr>
                        <w:t>Groups</w:t>
                      </w:r>
                    </w:p>
                    <w:p w:rsidR="00647E29" w:rsidRPr="002C2335" w:rsidRDefault="00647E29" w:rsidP="002C2335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 w:rsidRPr="002C2335">
                        <w:rPr>
                          <w:sz w:val="20"/>
                          <w:szCs w:val="12"/>
                        </w:rPr>
                        <w:t>(Common)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ABA</w:t>
                      </w:r>
                      <w:r>
                        <w:tab/>
                        <w:t>=</w:t>
                      </w:r>
                      <w:r>
                        <w:tab/>
                        <w:t>Allison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BBA</w:t>
                      </w:r>
                      <w:r>
                        <w:tab/>
                        <w:t>=</w:t>
                      </w:r>
                      <w:r>
                        <w:tab/>
                        <w:t>Batterie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BDA</w:t>
                      </w:r>
                      <w:r>
                        <w:tab/>
                        <w:t>=</w:t>
                      </w:r>
                      <w:r>
                        <w:tab/>
                        <w:t>Bearing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BFA</w:t>
                      </w:r>
                      <w:r>
                        <w:tab/>
                        <w:t>=</w:t>
                      </w:r>
                      <w:r>
                        <w:tab/>
                        <w:t>Belt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CBA</w:t>
                      </w:r>
                      <w:r>
                        <w:tab/>
                        <w:t>=</w:t>
                      </w:r>
                      <w:r>
                        <w:tab/>
                        <w:t>Caterpillar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CPA</w:t>
                      </w:r>
                      <w:r>
                        <w:tab/>
                        <w:t>=</w:t>
                      </w:r>
                      <w:r>
                        <w:tab/>
                        <w:t>Cummin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DEA</w:t>
                      </w:r>
                      <w:r>
                        <w:tab/>
                        <w:t>=</w:t>
                      </w:r>
                      <w:r>
                        <w:tab/>
                        <w:t>Dodge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DHA</w:t>
                      </w:r>
                      <w:r>
                        <w:tab/>
                        <w:t>=</w:t>
                      </w:r>
                      <w:r>
                        <w:tab/>
                        <w:t>Detroit Diesel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EEA</w:t>
                      </w:r>
                      <w:r>
                        <w:tab/>
                        <w:t>=</w:t>
                      </w:r>
                      <w:r>
                        <w:tab/>
                        <w:t>Filter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FEA</w:t>
                      </w:r>
                      <w:r>
                        <w:tab/>
                        <w:t>=</w:t>
                      </w:r>
                      <w:r>
                        <w:tab/>
                        <w:t>Ford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FQA</w:t>
                      </w:r>
                      <w:r>
                        <w:tab/>
                        <w:t>=</w:t>
                      </w:r>
                      <w:r>
                        <w:tab/>
                        <w:t>Freightliner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GNA</w:t>
                      </w:r>
                      <w:r>
                        <w:tab/>
                        <w:t>=</w:t>
                      </w:r>
                      <w:r>
                        <w:tab/>
                        <w:t>GM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IBA</w:t>
                      </w:r>
                      <w:r>
                        <w:tab/>
                        <w:t>=</w:t>
                      </w:r>
                      <w:r>
                        <w:tab/>
                        <w:t>International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MBA=</w:t>
                      </w:r>
                      <w:r>
                        <w:tab/>
                        <w:t>Mercede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SAA</w:t>
                      </w:r>
                      <w:r>
                        <w:tab/>
                        <w:t>=</w:t>
                      </w:r>
                      <w:r>
                        <w:tab/>
                        <w:t>Seal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150</w:t>
                      </w:r>
                      <w:r>
                        <w:tab/>
                        <w:t>=</w:t>
                      </w:r>
                      <w:r>
                        <w:tab/>
                        <w:t>Tire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180</w:t>
                      </w:r>
                      <w:r>
                        <w:tab/>
                        <w:t>=</w:t>
                      </w:r>
                      <w:r>
                        <w:tab/>
                        <w:t>Bus Chassis</w:t>
                      </w:r>
                    </w:p>
                    <w:p w:rsidR="00647E29" w:rsidRDefault="00647E29" w:rsidP="00647E29">
                      <w:pPr>
                        <w:pStyle w:val="ListParagraph"/>
                        <w:tabs>
                          <w:tab w:val="left" w:pos="900"/>
                          <w:tab w:val="left" w:pos="1170"/>
                        </w:tabs>
                        <w:ind w:left="360"/>
                      </w:pPr>
                      <w:r>
                        <w:t>181</w:t>
                      </w:r>
                      <w:r>
                        <w:tab/>
                        <w:t>=</w:t>
                      </w:r>
                      <w:r>
                        <w:tab/>
                        <w:t>Bus Body</w:t>
                      </w:r>
                    </w:p>
                    <w:bookmarkEnd w:id="2"/>
                    <w:p w:rsidR="00647E29" w:rsidRPr="00ED6C04" w:rsidRDefault="00647E29" w:rsidP="00647E29">
                      <w:pPr>
                        <w:pStyle w:val="ListParagraph"/>
                        <w:ind w:left="360"/>
                      </w:pP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1131FD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 w:rsidR="00647E29">
                              <w:rPr>
                                <w:b/>
                                <w:color w:val="0066FF"/>
                              </w:rPr>
                              <w:t>19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647E29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3" w:name="_Hlk25214555"/>
                            <w:r>
                              <w:rPr>
                                <w:i/>
                              </w:rPr>
                              <w:t xml:space="preserve">IVBA – Inventory Report </w:t>
                            </w:r>
                            <w:r w:rsidR="008D4102">
                              <w:t>window</w:t>
                            </w:r>
                            <w:bookmarkEnd w:id="3"/>
                            <w:r w:rsidR="008D4102">
                              <w:t xml:space="preserve"> opens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1131FD" w:rsidRDefault="001131FD" w:rsidP="007D1740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1131FD">
                              <w:rPr>
                                <w:b/>
                                <w:szCs w:val="24"/>
                              </w:rPr>
                              <w:t>Required Selection Criteria</w:t>
                            </w:r>
                          </w:p>
                          <w:p w:rsidR="000210BB" w:rsidRDefault="00647E29" w:rsidP="000210B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 xml:space="preserve">Plant Field – </w:t>
                            </w:r>
                            <w:r w:rsidRPr="008A2AE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four-digit code </w:t>
                            </w:r>
                            <w:r w:rsidRPr="001131FD">
                              <w:rPr>
                                <w:sz w:val="20"/>
                              </w:rPr>
                              <w:t>(i.e., Alamance = 6001)</w:t>
                            </w:r>
                            <w:r w:rsidR="000210BB" w:rsidRPr="000210BB">
                              <w:t xml:space="preserve"> </w:t>
                            </w:r>
                          </w:p>
                          <w:p w:rsidR="000210BB" w:rsidRDefault="000210BB" w:rsidP="000210B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 xml:space="preserve">Storage Location Field </w:t>
                            </w:r>
                            <w:r w:rsidRPr="001131FD">
                              <w:rPr>
                                <w:sz w:val="20"/>
                              </w:rPr>
                              <w:t>(optional)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1131FD">
                              <w:rPr>
                                <w:sz w:val="20"/>
                              </w:rPr>
                              <w:t>–</w:t>
                            </w:r>
                            <w:r>
                              <w:t xml:space="preserve"> </w:t>
                            </w:r>
                            <w:r w:rsidRPr="0004085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four-digit code </w:t>
                            </w:r>
                          </w:p>
                          <w:p w:rsidR="000210BB" w:rsidRDefault="000210BB" w:rsidP="000210BB">
                            <w:pPr>
                              <w:pStyle w:val="ListParagraph"/>
                              <w:ind w:left="1080"/>
                            </w:pPr>
                            <w:r w:rsidRPr="001131FD">
                              <w:rPr>
                                <w:sz w:val="20"/>
                              </w:rPr>
                              <w:t>(i.e., Alamance = 8001)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br/>
                            </w:r>
                            <w:r w:rsidRPr="000210BB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 w:rsidRPr="000210BB">
                              <w:rPr>
                                <w:szCs w:val="24"/>
                              </w:rPr>
                              <w:t>Used if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647E29">
                              <w:t xml:space="preserve">only </w:t>
                            </w:r>
                            <w:r>
                              <w:t xml:space="preserve">searching quantities or values from a certain </w:t>
                            </w:r>
                            <w:r w:rsidRPr="00647E29">
                              <w:t>storage</w:t>
                            </w:r>
                            <w:r>
                              <w:t xml:space="preserve"> location.</w:t>
                            </w:r>
                          </w:p>
                          <w:p w:rsidR="001131FD" w:rsidRPr="00AA01F1" w:rsidRDefault="001131FD" w:rsidP="000210BB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D91DD2" w:rsidP="000210B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Material</w:t>
                            </w:r>
                            <w:r w:rsidR="00040858">
                              <w:t xml:space="preserve"> Field – </w:t>
                            </w:r>
                            <w:r w:rsidRPr="008A2AE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</w:p>
                          <w:p w:rsidR="00040858" w:rsidRDefault="001131FD" w:rsidP="001131FD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 xml:space="preserve">A single </w:t>
                            </w:r>
                            <w:r w:rsidR="008758F6">
                              <w:t>nine-digit</w:t>
                            </w:r>
                            <w:r w:rsidR="00D91DD2">
                              <w:t xml:space="preserve"> material number</w:t>
                            </w:r>
                            <w:r>
                              <w:t xml:space="preserve"> </w:t>
                            </w:r>
                            <w:r w:rsidRPr="001131FD">
                              <w:rPr>
                                <w:sz w:val="20"/>
                              </w:rPr>
                              <w:t>(i.e., EEA000000);</w:t>
                            </w:r>
                          </w:p>
                          <w:p w:rsidR="001131FD" w:rsidRDefault="001131FD" w:rsidP="001131FD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A range of material numbers </w:t>
                            </w:r>
                            <w:r w:rsidRPr="001131FD">
                              <w:rPr>
                                <w:sz w:val="20"/>
                                <w:szCs w:val="20"/>
                              </w:rPr>
                              <w:t>(i.e., EEA000000 to EEA000999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; or</w:t>
                            </w:r>
                          </w:p>
                          <w:p w:rsidR="001131FD" w:rsidRPr="00647E29" w:rsidRDefault="001131FD" w:rsidP="001131FD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A wild card in first field </w:t>
                            </w:r>
                            <w:r w:rsidRPr="001131FD">
                              <w:rPr>
                                <w:sz w:val="20"/>
                              </w:rPr>
                              <w:t>(i.e., * = All material numbers)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1080"/>
                              <w:rPr>
                                <w:color w:val="FF0000"/>
                                <w:sz w:val="20"/>
                              </w:rPr>
                            </w:pPr>
                            <w:r w:rsidRPr="00647E29">
                              <w:rPr>
                                <w:color w:val="FF0000"/>
                                <w:sz w:val="20"/>
                              </w:rPr>
                              <w:t>OR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47E29" w:rsidRDefault="00647E29" w:rsidP="00647E29">
                            <w:pPr>
                              <w:pStyle w:val="ListParagraph"/>
                              <w:ind w:left="1080"/>
                            </w:pPr>
                            <w:r>
                              <w:t xml:space="preserve">Material Group – </w:t>
                            </w:r>
                            <w:r w:rsidRPr="008A2AE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800" w:hanging="1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A single 3-digit material group </w:t>
                            </w:r>
                            <w:r w:rsidRPr="001131FD">
                              <w:rPr>
                                <w:sz w:val="20"/>
                              </w:rPr>
                              <w:t>(i.e., EEA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53437B">
                              <w:rPr>
                                <w:sz w:val="20"/>
                              </w:rPr>
                              <w:t>= filters</w:t>
                            </w:r>
                            <w:r w:rsidRPr="001131FD">
                              <w:rPr>
                                <w:sz w:val="20"/>
                              </w:rPr>
                              <w:t>);</w:t>
                            </w:r>
                            <w:r>
                              <w:rPr>
                                <w:sz w:val="20"/>
                              </w:rPr>
                              <w:t xml:space="preserve"> or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800" w:hanging="1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A range of material groups </w:t>
                            </w:r>
                            <w:r w:rsidRPr="00647E29">
                              <w:rPr>
                                <w:sz w:val="20"/>
                                <w:szCs w:val="20"/>
                              </w:rPr>
                              <w:t xml:space="preserve">(i.e.,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180</w:t>
                            </w:r>
                            <w:r w:rsidRPr="00647E29">
                              <w:rPr>
                                <w:sz w:val="20"/>
                                <w:szCs w:val="20"/>
                              </w:rPr>
                              <w:t xml:space="preserve"> to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181</w:t>
                            </w:r>
                            <w:r w:rsidRPr="00647E2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Execut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56058" cy="146304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(</w:t>
                            </w:r>
                            <w:r w:rsidRPr="00D13363">
                              <w:rPr>
                                <w:i/>
                                <w:color w:val="000000" w:themeColor="text1"/>
                                <w:sz w:val="20"/>
                              </w:rPr>
                              <w:t>Upper-left of screen</w:t>
                            </w:r>
                            <w:r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647E29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IVBA – Inventory Report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(Report Display)</w:t>
                            </w:r>
                          </w:p>
                          <w:p w:rsid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Material – DOT Number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Plant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Storage Location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 xml:space="preserve">Storage Bin – Bin Description </w:t>
                            </w:r>
                            <w:r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647E29">
                              <w:rPr>
                                <w:color w:val="000000" w:themeColor="text1"/>
                              </w:rPr>
                              <w:t xml:space="preserve">nput by </w:t>
                            </w:r>
                            <w:r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647E29">
                              <w:rPr>
                                <w:color w:val="000000" w:themeColor="text1"/>
                              </w:rPr>
                              <w:t>ser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Material Description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Unrestricted – Current quantity in that storage location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Moving Price – Current price of stock on hand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Per – Indicates price units (Price per 1 or per 100 most commonly)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Total Value – Total Value of the Stock of that Material</w:t>
                            </w:r>
                          </w:p>
                          <w:p w:rsidR="008D4102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Consumption Value – Number used during the time period</w:t>
                            </w:r>
                          </w:p>
                          <w:p w:rsidR="005C3FC3" w:rsidRPr="005C3FC3" w:rsidRDefault="005C3FC3" w:rsidP="005C3FC3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0858" w:rsidRPr="00D53F91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 w:rsidRPr="00040858">
                              <w:rPr>
                                <w:b/>
                                <w:color w:val="000000" w:themeColor="text1"/>
                              </w:rPr>
                              <w:t>Exit icon</w:t>
                            </w:r>
                            <w:r w:rsidRPr="00040858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4" name="Picture 24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Exit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  <w:p w:rsidR="00D53F91" w:rsidRPr="00D53F91" w:rsidRDefault="00D53F91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1131FD">
                        <w:rPr>
                          <w:b/>
                          <w:color w:val="0066FF"/>
                        </w:rPr>
                        <w:t>ZMB</w:t>
                      </w:r>
                      <w:r w:rsidR="00647E29">
                        <w:rPr>
                          <w:b/>
                          <w:color w:val="0066FF"/>
                        </w:rPr>
                        <w:t>19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647E29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4" w:name="_Hlk25214555"/>
                      <w:r>
                        <w:rPr>
                          <w:i/>
                        </w:rPr>
                        <w:t xml:space="preserve">IVBA – Inventory Report </w:t>
                      </w:r>
                      <w:r w:rsidR="008D4102">
                        <w:t>window</w:t>
                      </w:r>
                      <w:bookmarkEnd w:id="4"/>
                      <w:r w:rsidR="008D4102">
                        <w:t xml:space="preserve"> opens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D1740" w:rsidRPr="001131FD" w:rsidRDefault="001131FD" w:rsidP="007D1740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1131FD">
                        <w:rPr>
                          <w:b/>
                          <w:szCs w:val="24"/>
                        </w:rPr>
                        <w:t>Required Selection Criteria</w:t>
                      </w:r>
                    </w:p>
                    <w:p w:rsidR="000210BB" w:rsidRDefault="00647E29" w:rsidP="000210B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 xml:space="preserve">Plant Field – </w:t>
                      </w:r>
                      <w:r w:rsidRPr="008A2AE8">
                        <w:rPr>
                          <w:color w:val="0066FF"/>
                        </w:rPr>
                        <w:t>Input</w:t>
                      </w:r>
                      <w:r>
                        <w:t xml:space="preserve"> four-digit code </w:t>
                      </w:r>
                      <w:r w:rsidRPr="001131FD">
                        <w:rPr>
                          <w:sz w:val="20"/>
                        </w:rPr>
                        <w:t>(i.e., Alamance = 6001)</w:t>
                      </w:r>
                      <w:r w:rsidR="000210BB" w:rsidRPr="000210BB">
                        <w:t xml:space="preserve"> </w:t>
                      </w:r>
                    </w:p>
                    <w:p w:rsidR="000210BB" w:rsidRDefault="000210BB" w:rsidP="000210B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 xml:space="preserve">Storage Location Field </w:t>
                      </w:r>
                      <w:r w:rsidRPr="001131FD">
                        <w:rPr>
                          <w:sz w:val="20"/>
                        </w:rPr>
                        <w:t>(optional)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Pr="001131FD">
                        <w:rPr>
                          <w:sz w:val="20"/>
                        </w:rPr>
                        <w:t>–</w:t>
                      </w:r>
                      <w:r>
                        <w:t xml:space="preserve"> </w:t>
                      </w:r>
                      <w:r w:rsidRPr="00040858">
                        <w:rPr>
                          <w:color w:val="0066FF"/>
                        </w:rPr>
                        <w:t>Input</w:t>
                      </w:r>
                      <w:r>
                        <w:t xml:space="preserve"> four-digit code </w:t>
                      </w:r>
                    </w:p>
                    <w:p w:rsidR="000210BB" w:rsidRDefault="000210BB" w:rsidP="000210BB">
                      <w:pPr>
                        <w:pStyle w:val="ListParagraph"/>
                        <w:ind w:left="1080"/>
                      </w:pPr>
                      <w:r w:rsidRPr="001131FD">
                        <w:rPr>
                          <w:sz w:val="20"/>
                        </w:rPr>
                        <w:t>(i.e., Alamance = 8001)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br/>
                      </w:r>
                      <w:r w:rsidRPr="000210BB">
                        <w:rPr>
                          <w:sz w:val="12"/>
                          <w:szCs w:val="12"/>
                        </w:rPr>
                        <w:br/>
                      </w:r>
                      <w:r w:rsidRPr="000210BB">
                        <w:rPr>
                          <w:szCs w:val="24"/>
                        </w:rPr>
                        <w:t>Used if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Pr="00647E29">
                        <w:t xml:space="preserve">only </w:t>
                      </w:r>
                      <w:r>
                        <w:t xml:space="preserve">searching quantities or values from a certain </w:t>
                      </w:r>
                      <w:r w:rsidRPr="00647E29">
                        <w:t>storage</w:t>
                      </w:r>
                      <w:r>
                        <w:t xml:space="preserve"> location.</w:t>
                      </w:r>
                    </w:p>
                    <w:p w:rsidR="001131FD" w:rsidRPr="00AA01F1" w:rsidRDefault="001131FD" w:rsidP="000210BB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Default="00D91DD2" w:rsidP="000210B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Material</w:t>
                      </w:r>
                      <w:r w:rsidR="00040858">
                        <w:t xml:space="preserve"> Field – </w:t>
                      </w:r>
                      <w:r w:rsidRPr="008A2AE8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</w:p>
                    <w:p w:rsidR="00040858" w:rsidRDefault="001131FD" w:rsidP="001131FD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 xml:space="preserve">A single </w:t>
                      </w:r>
                      <w:r w:rsidR="008758F6">
                        <w:t>nine-digit</w:t>
                      </w:r>
                      <w:r w:rsidR="00D91DD2">
                        <w:t xml:space="preserve"> material number</w:t>
                      </w:r>
                      <w:r>
                        <w:t xml:space="preserve"> </w:t>
                      </w:r>
                      <w:r w:rsidRPr="001131FD">
                        <w:rPr>
                          <w:sz w:val="20"/>
                        </w:rPr>
                        <w:t>(i.e., EEA000000);</w:t>
                      </w:r>
                    </w:p>
                    <w:p w:rsidR="001131FD" w:rsidRDefault="001131FD" w:rsidP="001131FD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 w:val="20"/>
                          <w:szCs w:val="20"/>
                        </w:rPr>
                      </w:pPr>
                      <w:r>
                        <w:t xml:space="preserve">A range of material numbers </w:t>
                      </w:r>
                      <w:r w:rsidRPr="001131FD">
                        <w:rPr>
                          <w:sz w:val="20"/>
                          <w:szCs w:val="20"/>
                        </w:rPr>
                        <w:t>(i.e., EEA000000 to EEA000999)</w:t>
                      </w:r>
                      <w:r>
                        <w:rPr>
                          <w:sz w:val="20"/>
                          <w:szCs w:val="20"/>
                        </w:rPr>
                        <w:t>; or</w:t>
                      </w:r>
                    </w:p>
                    <w:p w:rsidR="001131FD" w:rsidRPr="00647E29" w:rsidRDefault="001131FD" w:rsidP="001131FD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sz w:val="20"/>
                          <w:szCs w:val="20"/>
                        </w:rPr>
                      </w:pPr>
                      <w:r>
                        <w:t xml:space="preserve">A wild card in first field </w:t>
                      </w:r>
                      <w:r w:rsidRPr="001131FD">
                        <w:rPr>
                          <w:sz w:val="20"/>
                        </w:rPr>
                        <w:t>(i.e., * = All material numbers)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647E29" w:rsidRPr="00647E29" w:rsidRDefault="00647E29" w:rsidP="00647E29">
                      <w:pPr>
                        <w:pStyle w:val="ListParagraph"/>
                        <w:ind w:left="1080"/>
                        <w:rPr>
                          <w:color w:val="FF0000"/>
                          <w:sz w:val="20"/>
                        </w:rPr>
                      </w:pPr>
                      <w:r w:rsidRPr="00647E29">
                        <w:rPr>
                          <w:color w:val="FF0000"/>
                          <w:sz w:val="20"/>
                        </w:rPr>
                        <w:t>OR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647E29" w:rsidRDefault="00647E29" w:rsidP="00647E29">
                      <w:pPr>
                        <w:pStyle w:val="ListParagraph"/>
                        <w:ind w:left="1080"/>
                      </w:pPr>
                      <w:r>
                        <w:t xml:space="preserve">Material Group – </w:t>
                      </w:r>
                      <w:r w:rsidRPr="008A2AE8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800" w:hanging="180"/>
                        <w:rPr>
                          <w:sz w:val="20"/>
                          <w:szCs w:val="20"/>
                        </w:rPr>
                      </w:pPr>
                      <w:r>
                        <w:t xml:space="preserve">A single 3-digit material group </w:t>
                      </w:r>
                      <w:r w:rsidRPr="001131FD">
                        <w:rPr>
                          <w:sz w:val="20"/>
                        </w:rPr>
                        <w:t>(i.e., EEA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="0053437B">
                        <w:rPr>
                          <w:sz w:val="20"/>
                        </w:rPr>
                        <w:t>= filters</w:t>
                      </w:r>
                      <w:r w:rsidRPr="001131FD">
                        <w:rPr>
                          <w:sz w:val="20"/>
                        </w:rPr>
                        <w:t>);</w:t>
                      </w:r>
                      <w:r>
                        <w:rPr>
                          <w:sz w:val="20"/>
                        </w:rPr>
                        <w:t xml:space="preserve"> or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800" w:hanging="180"/>
                        <w:rPr>
                          <w:sz w:val="20"/>
                          <w:szCs w:val="20"/>
                        </w:rPr>
                      </w:pPr>
                      <w:r>
                        <w:t xml:space="preserve">A range of material groups </w:t>
                      </w:r>
                      <w:r w:rsidRPr="00647E29">
                        <w:rPr>
                          <w:sz w:val="20"/>
                          <w:szCs w:val="20"/>
                        </w:rPr>
                        <w:t xml:space="preserve">(i.e., </w:t>
                      </w:r>
                      <w:r>
                        <w:rPr>
                          <w:sz w:val="20"/>
                          <w:szCs w:val="20"/>
                        </w:rPr>
                        <w:t>180</w:t>
                      </w:r>
                      <w:r w:rsidRPr="00647E29">
                        <w:rPr>
                          <w:sz w:val="20"/>
                          <w:szCs w:val="20"/>
                        </w:rPr>
                        <w:t xml:space="preserve"> to </w:t>
                      </w:r>
                      <w:r>
                        <w:rPr>
                          <w:sz w:val="20"/>
                          <w:szCs w:val="20"/>
                        </w:rPr>
                        <w:t>181</w:t>
                      </w:r>
                      <w:r w:rsidRPr="00647E2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40858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Execut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56058" cy="146304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(</w:t>
                      </w:r>
                      <w:r w:rsidRPr="00D13363">
                        <w:rPr>
                          <w:i/>
                          <w:color w:val="000000" w:themeColor="text1"/>
                          <w:sz w:val="20"/>
                        </w:rPr>
                        <w:t>Upper-left of screen</w:t>
                      </w:r>
                      <w:r>
                        <w:rPr>
                          <w:color w:val="000000" w:themeColor="text1"/>
                        </w:rPr>
                        <w:t>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131FD" w:rsidRDefault="00647E29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IVBA – Inventory Report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>
                        <w:rPr>
                          <w:color w:val="000000" w:themeColor="text1"/>
                        </w:rPr>
                        <w:t xml:space="preserve"> (Report Display)</w:t>
                      </w:r>
                    </w:p>
                    <w:p w:rsid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Material – DOT Number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Plant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Storage Location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 xml:space="preserve">Storage Bin – Bin Description </w:t>
                      </w:r>
                      <w:r>
                        <w:rPr>
                          <w:color w:val="000000" w:themeColor="text1"/>
                        </w:rPr>
                        <w:t>i</w:t>
                      </w:r>
                      <w:r w:rsidRPr="00647E29">
                        <w:rPr>
                          <w:color w:val="000000" w:themeColor="text1"/>
                        </w:rPr>
                        <w:t xml:space="preserve">nput by </w:t>
                      </w:r>
                      <w:r>
                        <w:rPr>
                          <w:color w:val="000000" w:themeColor="text1"/>
                        </w:rPr>
                        <w:t>u</w:t>
                      </w:r>
                      <w:r w:rsidRPr="00647E29">
                        <w:rPr>
                          <w:color w:val="000000" w:themeColor="text1"/>
                        </w:rPr>
                        <w:t>ser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Material Description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Unrestricted – Current quantity in that storage location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Moving Price – Current price of stock on hand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Per – Indicates price units (Price per 1 or per 100 most commonly)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Total Value – Total Value of the Stock of that Material</w:t>
                      </w:r>
                    </w:p>
                    <w:p w:rsidR="008D4102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Consumption Value – Number used during the time period</w:t>
                      </w:r>
                    </w:p>
                    <w:p w:rsidR="005C3FC3" w:rsidRPr="005C3FC3" w:rsidRDefault="005C3FC3" w:rsidP="005C3FC3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0858" w:rsidRPr="00D53F91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 w:rsidRPr="00040858">
                        <w:rPr>
                          <w:b/>
                          <w:color w:val="000000" w:themeColor="text1"/>
                        </w:rPr>
                        <w:t>Exit icon</w:t>
                      </w:r>
                      <w:r w:rsidRPr="00040858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66FF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4" name="Picture 24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Exit Ic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</w:p>
                    <w:p w:rsidR="00D53F91" w:rsidRPr="00D53F91" w:rsidRDefault="00D53F91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AC6611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AC6611">
                              <w:rPr>
                                <w:sz w:val="20"/>
                              </w:rPr>
                              <w:t>3</w:t>
                            </w:r>
                            <w:r w:rsidR="00AA01F1">
                              <w:rPr>
                                <w:sz w:val="20"/>
                              </w:rPr>
                              <w:t>1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AC6611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AC6611">
                        <w:rPr>
                          <w:sz w:val="20"/>
                        </w:rPr>
                        <w:t>3</w:t>
                      </w:r>
                      <w:r w:rsidR="00AA01F1">
                        <w:rPr>
                          <w:sz w:val="20"/>
                        </w:rPr>
                        <w:t>1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38C4"/>
    <w:multiLevelType w:val="hybridMultilevel"/>
    <w:tmpl w:val="72C2FF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11"/>
  </w:num>
  <w:num w:numId="8">
    <w:abstractNumId w:val="13"/>
  </w:num>
  <w:num w:numId="9">
    <w:abstractNumId w:val="7"/>
  </w:num>
  <w:num w:numId="10">
    <w:abstractNumId w:val="5"/>
  </w:num>
  <w:num w:numId="11">
    <w:abstractNumId w:val="14"/>
  </w:num>
  <w:num w:numId="12">
    <w:abstractNumId w:val="6"/>
  </w:num>
  <w:num w:numId="13">
    <w:abstractNumId w:val="3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11C7A"/>
    <w:rsid w:val="000210BB"/>
    <w:rsid w:val="000242D5"/>
    <w:rsid w:val="00040858"/>
    <w:rsid w:val="00092847"/>
    <w:rsid w:val="001131FD"/>
    <w:rsid w:val="002C2335"/>
    <w:rsid w:val="002F2055"/>
    <w:rsid w:val="003C21B4"/>
    <w:rsid w:val="00445B91"/>
    <w:rsid w:val="004D55E8"/>
    <w:rsid w:val="0053437B"/>
    <w:rsid w:val="005876CE"/>
    <w:rsid w:val="005C3FC3"/>
    <w:rsid w:val="00647E29"/>
    <w:rsid w:val="007459BD"/>
    <w:rsid w:val="007D1740"/>
    <w:rsid w:val="008758F6"/>
    <w:rsid w:val="008A2AE8"/>
    <w:rsid w:val="008D4102"/>
    <w:rsid w:val="008F39AB"/>
    <w:rsid w:val="008F7706"/>
    <w:rsid w:val="00AA01F1"/>
    <w:rsid w:val="00AC6611"/>
    <w:rsid w:val="00B04E7C"/>
    <w:rsid w:val="00BB3B10"/>
    <w:rsid w:val="00C03661"/>
    <w:rsid w:val="00CA0890"/>
    <w:rsid w:val="00D13363"/>
    <w:rsid w:val="00D53F91"/>
    <w:rsid w:val="00D91DD2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75F17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0</cp:revision>
  <cp:lastPrinted>2019-11-25T14:01:00Z</cp:lastPrinted>
  <dcterms:created xsi:type="dcterms:W3CDTF">2019-11-25T15:15:00Z</dcterms:created>
  <dcterms:modified xsi:type="dcterms:W3CDTF">2019-12-31T11:47:00Z</dcterms:modified>
</cp:coreProperties>
</file>